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B5E0EC" w14:textId="676563B5" w:rsidR="000040DC" w:rsidRPr="00EA057E" w:rsidRDefault="000040DC" w:rsidP="000040DC">
      <w:pPr>
        <w:pStyle w:val="1"/>
        <w:jc w:val="center"/>
        <w:rPr>
          <w:lang w:val="bg-BG"/>
        </w:rPr>
      </w:pPr>
      <w:r>
        <w:t>Exam Preparation</w:t>
      </w:r>
    </w:p>
    <w:p w14:paraId="3570AEE7" w14:textId="3EAD1112" w:rsidR="000040DC" w:rsidRDefault="000040DC" w:rsidP="000040DC">
      <w:pPr>
        <w:jc w:val="center"/>
      </w:pPr>
      <w:r w:rsidRPr="00FF3E01">
        <w:t xml:space="preserve">Test your tasks in the Judge system: </w:t>
      </w:r>
      <w:hyperlink r:id="rId7" w:history="1">
        <w:r w:rsidR="00057179" w:rsidRPr="00057179">
          <w:rPr>
            <w:rStyle w:val="a3"/>
          </w:rPr>
          <w:t>https://judge.softuni.org/Contests/4454/Exam-Preparation-I</w:t>
        </w:r>
      </w:hyperlink>
    </w:p>
    <w:p w14:paraId="2CDAEE68" w14:textId="40245A07" w:rsidR="00F81779" w:rsidRPr="0090421C" w:rsidRDefault="00C01114" w:rsidP="0090421C">
      <w:pPr>
        <w:pStyle w:val="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Sum Factorial Even Digits</w:t>
      </w:r>
    </w:p>
    <w:p w14:paraId="5E8C1C3E" w14:textId="4C4B8F6D" w:rsidR="00C01114" w:rsidRDefault="00C01114" w:rsidP="00C01114">
      <w:r>
        <w:t>Write a program that:</w:t>
      </w:r>
    </w:p>
    <w:p w14:paraId="6FFA5455" w14:textId="20772623" w:rsidR="00C01114" w:rsidRDefault="00C01114" w:rsidP="00C01114">
      <w:pPr>
        <w:pStyle w:val="a4"/>
        <w:numPr>
          <w:ilvl w:val="0"/>
          <w:numId w:val="4"/>
        </w:numPr>
      </w:pPr>
      <w:r>
        <w:t xml:space="preserve">Reads an integer number from the </w:t>
      </w:r>
      <w:proofErr w:type="gramStart"/>
      <w:r>
        <w:t>console</w:t>
      </w:r>
      <w:proofErr w:type="gramEnd"/>
    </w:p>
    <w:p w14:paraId="15FEC7FC" w14:textId="72F1CFBD" w:rsidR="00C01114" w:rsidRDefault="00C01114" w:rsidP="00C01114">
      <w:pPr>
        <w:pStyle w:val="a4"/>
        <w:numPr>
          <w:ilvl w:val="0"/>
          <w:numId w:val="4"/>
        </w:numPr>
      </w:pPr>
      <w:r>
        <w:t>Calculate sum of the factorials only on even digits of the given number</w:t>
      </w:r>
    </w:p>
    <w:p w14:paraId="41BB85CA" w14:textId="2D4757F6" w:rsidR="00C01114" w:rsidRDefault="00C01114" w:rsidP="00C01114">
      <w:pPr>
        <w:pStyle w:val="a4"/>
        <w:numPr>
          <w:ilvl w:val="0"/>
          <w:numId w:val="4"/>
        </w:numPr>
      </w:pPr>
      <w:r>
        <w:t xml:space="preserve">Print the calculated </w:t>
      </w:r>
      <w:proofErr w:type="gramStart"/>
      <w:r>
        <w:t>sum</w:t>
      </w:r>
      <w:proofErr w:type="gramEnd"/>
    </w:p>
    <w:p w14:paraId="24EE30F7" w14:textId="578F857C" w:rsidR="00C01114" w:rsidRPr="00201956" w:rsidRDefault="00C01114" w:rsidP="0090421C">
      <w:pPr>
        <w:pStyle w:val="3"/>
        <w:spacing w:before="120" w:after="40"/>
        <w:rPr>
          <w:sz w:val="36"/>
          <w:szCs w:val="36"/>
          <w:lang w:val="bg-BG"/>
        </w:rPr>
      </w:pPr>
      <w:r w:rsidRPr="0090421C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10330" w:type="dxa"/>
        <w:tblInd w:w="-65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C01114" w:rsidRPr="0091706C" w14:paraId="6A2E426F" w14:textId="77777777" w:rsidTr="00201956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201956">
        <w:trPr>
          <w:trHeight w:val="437"/>
        </w:trPr>
        <w:tc>
          <w:tcPr>
            <w:tcW w:w="2109" w:type="dxa"/>
          </w:tcPr>
          <w:p w14:paraId="0BB79CFB" w14:textId="5094F5A5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7030A0"/>
              </w:rPr>
              <w:t>5</w:t>
            </w:r>
            <w:r w:rsidRPr="00C01114">
              <w:rPr>
                <w:rFonts w:ascii="Consolas" w:hAnsi="Consolas" w:cstheme="minorHAnsi"/>
                <w:color w:val="92D050"/>
              </w:rPr>
              <w:t>3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2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693" w:type="dxa"/>
          </w:tcPr>
          <w:p w14:paraId="18ED9937" w14:textId="4AB7DC77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5528" w:type="dxa"/>
          </w:tcPr>
          <w:p w14:paraId="4B26685F" w14:textId="40E1D2D5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3261FE6F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4E83E6B" w14:textId="746AC5FB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 w:rsidRPr="00C01114">
              <w:rPr>
                <w:rFonts w:ascii="Consolas" w:hAnsi="Consolas"/>
                <w:noProof/>
                <w:color w:val="7030A0"/>
              </w:rPr>
              <w:t>5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3F3A3056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122B961" w14:textId="365D1A5A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92D050"/>
              </w:rPr>
              <w:t>3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2CC8B0A2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7CF3E1C" w14:textId="5B3DA1CB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digit is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! = 2 * 1 = </w:t>
            </w:r>
            <w:r w:rsidRPr="00C01114">
              <w:rPr>
                <w:rFonts w:ascii="Consolas" w:hAnsi="Consolas"/>
                <w:noProof/>
                <w:color w:val="0070C0"/>
              </w:rPr>
              <w:t>2</w:t>
            </w:r>
          </w:p>
          <w:p w14:paraId="640977D0" w14:textId="748E9202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891623A" w14:textId="752C55BB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 w:rsidRPr="00C01114">
              <w:rPr>
                <w:rFonts w:ascii="Consolas" w:hAnsi="Consolas" w:cstheme="minorHAnsi"/>
                <w:color w:val="0070C0"/>
              </w:rPr>
              <w:t>2</w:t>
            </w:r>
            <w:r>
              <w:rPr>
                <w:rFonts w:ascii="Consolas" w:hAnsi="Consolas" w:cstheme="minorHAnsi"/>
              </w:rPr>
              <w:t xml:space="preserve"> = 26</w:t>
            </w:r>
          </w:p>
        </w:tc>
      </w:tr>
      <w:tr w:rsidR="00C01114" w:rsidRPr="0091706C" w14:paraId="1CFC72E8" w14:textId="77777777" w:rsidTr="00201956">
        <w:trPr>
          <w:trHeight w:val="378"/>
        </w:trPr>
        <w:tc>
          <w:tcPr>
            <w:tcW w:w="2109" w:type="dxa"/>
          </w:tcPr>
          <w:p w14:paraId="778A8CD0" w14:textId="1FE7E2B9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6</w:t>
            </w:r>
            <w:r w:rsidRPr="00C01114">
              <w:rPr>
                <w:rFonts w:ascii="Consolas" w:hAnsi="Consolas" w:cstheme="minorHAnsi"/>
                <w:color w:val="7030A0"/>
              </w:rPr>
              <w:t>8</w:t>
            </w:r>
          </w:p>
        </w:tc>
        <w:tc>
          <w:tcPr>
            <w:tcW w:w="2693" w:type="dxa"/>
          </w:tcPr>
          <w:p w14:paraId="1948FC27" w14:textId="3164A1F0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064</w:t>
            </w:r>
          </w:p>
        </w:tc>
        <w:tc>
          <w:tcPr>
            <w:tcW w:w="5528" w:type="dxa"/>
          </w:tcPr>
          <w:p w14:paraId="200893F1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2AAE842D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73ED6B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04116BBF" w14:textId="5228064B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! = 6 * 5 * 4* 3 * 2 * 1 = </w:t>
            </w:r>
            <w:r>
              <w:rPr>
                <w:rFonts w:ascii="Consolas" w:hAnsi="Consolas"/>
                <w:noProof/>
                <w:color w:val="0070C0"/>
              </w:rPr>
              <w:t>720</w:t>
            </w:r>
          </w:p>
          <w:p w14:paraId="64864143" w14:textId="0D829543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</w:p>
          <w:p w14:paraId="03B3CAB1" w14:textId="10FBBD83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7030A0"/>
              </w:rPr>
              <w:t>8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2373A7D8" w14:textId="7E59B5B9" w:rsidR="00C01114" w:rsidRDefault="00DE7AFC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7030A0"/>
              </w:rPr>
              <w:t>8</w:t>
            </w:r>
            <w:r w:rsidR="00C01114">
              <w:rPr>
                <w:rFonts w:ascii="Consolas" w:hAnsi="Consolas"/>
                <w:noProof/>
              </w:rPr>
              <w:t xml:space="preserve">! = 8 * 7 * 6 * 5 * 4* 3 * 2 * 1 = </w:t>
            </w:r>
            <w:r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</w:p>
          <w:p w14:paraId="65A4F0B9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B5F371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E311B98" w14:textId="0D1FF985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>
              <w:rPr>
                <w:rFonts w:ascii="Consolas" w:hAnsi="Consolas" w:cstheme="minorHAnsi"/>
                <w:color w:val="0070C0"/>
              </w:rPr>
              <w:t>720</w:t>
            </w:r>
            <w:r>
              <w:rPr>
                <w:rFonts w:ascii="Consolas" w:hAnsi="Consolas" w:cstheme="minorHAnsi"/>
              </w:rPr>
              <w:t xml:space="preserve"> </w:t>
            </w:r>
            <w:r w:rsidR="00DE7AFC">
              <w:rPr>
                <w:rFonts w:ascii="Consolas" w:hAnsi="Consolas" w:cstheme="minorHAnsi"/>
              </w:rPr>
              <w:t xml:space="preserve">+ </w:t>
            </w:r>
            <w:r w:rsidR="00DE7AFC"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  <w:r w:rsidR="00DE7AFC">
              <w:rPr>
                <w:rFonts w:ascii="Consolas" w:hAnsi="Consolas"/>
                <w:noProof/>
                <w:color w:val="70AD47" w:themeColor="accent6"/>
              </w:rPr>
              <w:t xml:space="preserve"> </w:t>
            </w:r>
            <w:r>
              <w:rPr>
                <w:rFonts w:ascii="Consolas" w:hAnsi="Consolas" w:cstheme="minorHAnsi"/>
              </w:rPr>
              <w:t xml:space="preserve">= </w:t>
            </w:r>
            <w:r w:rsidR="00DE7AFC">
              <w:rPr>
                <w:rFonts w:ascii="Consolas" w:hAnsi="Consolas" w:cstheme="minorHAnsi"/>
              </w:rPr>
              <w:t>41064</w:t>
            </w:r>
          </w:p>
        </w:tc>
      </w:tr>
    </w:tbl>
    <w:p w14:paraId="25063D27" w14:textId="77777777" w:rsidR="00C01114" w:rsidRPr="00C01114" w:rsidRDefault="00C01114" w:rsidP="00C01114"/>
    <w:p w14:paraId="43D6CF6A" w14:textId="5A76739B" w:rsidR="000040DC" w:rsidRPr="0090421C" w:rsidRDefault="0004753D" w:rsidP="0090421C">
      <w:pPr>
        <w:pStyle w:val="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Middle Elements</w:t>
      </w:r>
    </w:p>
    <w:p w14:paraId="6EC6C4BD" w14:textId="381B2667" w:rsidR="0004753D" w:rsidRDefault="0004753D" w:rsidP="0004753D">
      <w:pPr>
        <w:pStyle w:val="a4"/>
        <w:ind w:left="142" w:hanging="142"/>
      </w:pPr>
      <w:r>
        <w:t>Write a program that:</w:t>
      </w:r>
    </w:p>
    <w:p w14:paraId="769FBD5E" w14:textId="77777777" w:rsidR="0004753D" w:rsidRDefault="0004753D" w:rsidP="0004753D">
      <w:pPr>
        <w:pStyle w:val="a4"/>
        <w:numPr>
          <w:ilvl w:val="0"/>
          <w:numId w:val="5"/>
        </w:numPr>
      </w:pPr>
      <w:r>
        <w:t xml:space="preserve">Reads an array of integer numbers from the console, separated by single </w:t>
      </w:r>
      <w:proofErr w:type="gramStart"/>
      <w:r>
        <w:t>space</w:t>
      </w:r>
      <w:proofErr w:type="gramEnd"/>
    </w:p>
    <w:p w14:paraId="049D0487" w14:textId="7737B0A2" w:rsidR="0004753D" w:rsidRDefault="0004753D" w:rsidP="0004753D">
      <w:pPr>
        <w:pStyle w:val="a4"/>
        <w:numPr>
          <w:ilvl w:val="0"/>
          <w:numId w:val="5"/>
        </w:numPr>
      </w:pPr>
      <w:r>
        <w:t>Array length will always be even number.</w:t>
      </w:r>
    </w:p>
    <w:p w14:paraId="1A685214" w14:textId="77777777" w:rsidR="0004753D" w:rsidRDefault="0004753D" w:rsidP="0004753D">
      <w:pPr>
        <w:pStyle w:val="a4"/>
        <w:numPr>
          <w:ilvl w:val="0"/>
          <w:numId w:val="5"/>
        </w:numPr>
      </w:pPr>
      <w:r>
        <w:lastRenderedPageBreak/>
        <w:t xml:space="preserve">Calculate the average value of the elements in the middle of the </w:t>
      </w:r>
      <w:proofErr w:type="gramStart"/>
      <w:r>
        <w:t>array</w:t>
      </w:r>
      <w:proofErr w:type="gramEnd"/>
    </w:p>
    <w:p w14:paraId="54F436C3" w14:textId="6CD098C4" w:rsidR="0004753D" w:rsidRDefault="0004753D" w:rsidP="0004753D">
      <w:pPr>
        <w:pStyle w:val="a4"/>
        <w:numPr>
          <w:ilvl w:val="0"/>
          <w:numId w:val="5"/>
        </w:numPr>
      </w:pPr>
      <w:r>
        <w:t xml:space="preserve">Print the result formatted to the second </w:t>
      </w:r>
      <w:proofErr w:type="gramStart"/>
      <w:r>
        <w:t>digit</w:t>
      </w:r>
      <w:proofErr w:type="gramEnd"/>
    </w:p>
    <w:p w14:paraId="72C86FDB" w14:textId="14531C5E" w:rsidR="0004753D" w:rsidRPr="00C01114" w:rsidRDefault="0004753D" w:rsidP="0090421C">
      <w:pPr>
        <w:pStyle w:val="3"/>
        <w:spacing w:before="120" w:after="40"/>
        <w:rPr>
          <w:sz w:val="36"/>
          <w:szCs w:val="36"/>
          <w:lang w:val="bg-BG"/>
        </w:rPr>
      </w:pPr>
      <w:r w:rsidRPr="0090421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C01114">
        <w:rPr>
          <w:sz w:val="36"/>
          <w:szCs w:val="36"/>
        </w:rPr>
        <w:t xml:space="preserve"> </w:t>
      </w:r>
    </w:p>
    <w:tbl>
      <w:tblPr>
        <w:tblStyle w:val="a6"/>
        <w:tblW w:w="10330" w:type="dxa"/>
        <w:tblInd w:w="-65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559"/>
        <w:gridCol w:w="6379"/>
      </w:tblGrid>
      <w:tr w:rsidR="004476C0" w:rsidRPr="0091706C" w14:paraId="6386D8B8" w14:textId="77777777" w:rsidTr="00201956">
        <w:trPr>
          <w:trHeight w:val="196"/>
        </w:trPr>
        <w:tc>
          <w:tcPr>
            <w:tcW w:w="2392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201956">
        <w:trPr>
          <w:trHeight w:val="437"/>
        </w:trPr>
        <w:tc>
          <w:tcPr>
            <w:tcW w:w="2392" w:type="dxa"/>
          </w:tcPr>
          <w:p w14:paraId="4734F1A5" w14:textId="07F24415" w:rsidR="0004753D" w:rsidRPr="0004753D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3 4 </w:t>
            </w:r>
            <w:r w:rsidRPr="004476C0">
              <w:rPr>
                <w:rFonts w:ascii="Consolas" w:hAnsi="Consolas" w:cstheme="minorHAnsi"/>
                <w:color w:val="FF0000"/>
              </w:rPr>
              <w:t xml:space="preserve">6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 xml:space="preserve"> 8 9</w:t>
            </w:r>
          </w:p>
          <w:p w14:paraId="552728DF" w14:textId="77777777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59" w:type="dxa"/>
          </w:tcPr>
          <w:p w14:paraId="5A57DC5C" w14:textId="198177DD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50</w:t>
            </w:r>
          </w:p>
        </w:tc>
        <w:tc>
          <w:tcPr>
            <w:tcW w:w="6379" w:type="dxa"/>
          </w:tcPr>
          <w:p w14:paraId="64A2E4B7" w14:textId="77777777" w:rsidR="0004753D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 w:rsidRPr="004476C0">
              <w:rPr>
                <w:rFonts w:ascii="Consolas" w:hAnsi="Consolas"/>
                <w:noProof/>
                <w:color w:val="FF0000"/>
              </w:rPr>
              <w:t>6</w:t>
            </w:r>
            <w:r>
              <w:rPr>
                <w:rFonts w:ascii="Consolas" w:hAnsi="Consolas"/>
                <w:noProof/>
              </w:rPr>
              <w:t xml:space="preserve"> and </w:t>
            </w:r>
            <w:r w:rsidRPr="004476C0">
              <w:rPr>
                <w:rFonts w:ascii="Consolas" w:hAnsi="Consolas"/>
                <w:noProof/>
                <w:color w:val="0070C0"/>
              </w:rPr>
              <w:t>7</w:t>
            </w:r>
          </w:p>
          <w:p w14:paraId="737BB023" w14:textId="3CB60522" w:rsidR="0004753D" w:rsidRPr="00F05128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6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>) / 2 = 13 / 2 = 6.50</w:t>
            </w:r>
          </w:p>
        </w:tc>
      </w:tr>
      <w:tr w:rsidR="0004753D" w:rsidRPr="0091706C" w14:paraId="4BCF3AEF" w14:textId="77777777" w:rsidTr="00201956">
        <w:trPr>
          <w:trHeight w:val="378"/>
        </w:trPr>
        <w:tc>
          <w:tcPr>
            <w:tcW w:w="2392" w:type="dxa"/>
          </w:tcPr>
          <w:p w14:paraId="71C44E1E" w14:textId="4C879274" w:rsidR="0004753D" w:rsidRPr="004476C0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12 34 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 xml:space="preserve"> 65 12</w:t>
            </w:r>
          </w:p>
        </w:tc>
        <w:tc>
          <w:tcPr>
            <w:tcW w:w="1559" w:type="dxa"/>
          </w:tcPr>
          <w:p w14:paraId="12F5C704" w14:textId="29E8F788" w:rsidR="0004753D" w:rsidRPr="00C509E4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.00</w:t>
            </w:r>
          </w:p>
        </w:tc>
        <w:tc>
          <w:tcPr>
            <w:tcW w:w="6379" w:type="dxa"/>
          </w:tcPr>
          <w:p w14:paraId="6C9FBAA2" w14:textId="333C8374" w:rsidR="004476C0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>
              <w:rPr>
                <w:rFonts w:ascii="Consolas" w:hAnsi="Consolas"/>
                <w:noProof/>
                <w:color w:val="FF0000"/>
              </w:rPr>
              <w:t>98</w:t>
            </w:r>
            <w:r>
              <w:rPr>
                <w:rFonts w:ascii="Consolas" w:hAnsi="Consolas"/>
                <w:noProof/>
              </w:rPr>
              <w:t xml:space="preserve"> and </w:t>
            </w:r>
            <w:r>
              <w:rPr>
                <w:rFonts w:ascii="Consolas" w:hAnsi="Consolas"/>
                <w:noProof/>
                <w:color w:val="0070C0"/>
              </w:rPr>
              <w:t>42</w:t>
            </w:r>
          </w:p>
          <w:p w14:paraId="0A7529BF" w14:textId="63C24E42" w:rsidR="0004753D" w:rsidRPr="00C509E4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>) / 2 = 140 / 2 = 70</w:t>
            </w:r>
          </w:p>
        </w:tc>
      </w:tr>
    </w:tbl>
    <w:p w14:paraId="5692F372" w14:textId="77777777" w:rsidR="0004753D" w:rsidRPr="0004753D" w:rsidRDefault="0004753D" w:rsidP="0004753D"/>
    <w:p w14:paraId="6E91E9BD" w14:textId="12946F36" w:rsidR="00C10B12" w:rsidRPr="0090421C" w:rsidRDefault="00C10B12" w:rsidP="0090421C">
      <w:pPr>
        <w:pStyle w:val="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Unit Test Method: Center Point</w:t>
      </w:r>
    </w:p>
    <w:p w14:paraId="6EC0EEDE" w14:textId="77777777" w:rsidR="00C10B12" w:rsidRDefault="00C10B12" w:rsidP="00C10B12">
      <w:r>
        <w:t xml:space="preserve">Test a given method which takes in </w:t>
      </w:r>
      <w:r>
        <w:rPr>
          <w:b/>
          <w:bCs/>
        </w:rPr>
        <w:t>coordinates of 2 points</w:t>
      </w:r>
      <w:r>
        <w:t xml:space="preserve"> and determines which point is </w:t>
      </w:r>
      <w:r>
        <w:rPr>
          <w:b/>
          <w:bCs/>
        </w:rPr>
        <w:t>closer to the center (0,0)</w:t>
      </w:r>
      <w:r>
        <w:t>.</w:t>
      </w:r>
    </w:p>
    <w:p w14:paraId="7A98BA8C" w14:textId="77777777" w:rsidR="00C10B12" w:rsidRDefault="00C10B12" w:rsidP="00C10B12">
      <w:r>
        <w:t xml:space="preserve">The method is found in the </w:t>
      </w:r>
      <w:r>
        <w:rPr>
          <w:rStyle w:val="CodeChar"/>
        </w:rPr>
        <w:t>CenterPoint.cs</w:t>
      </w:r>
      <w:r>
        <w:t xml:space="preserve"> file:</w:t>
      </w:r>
    </w:p>
    <w:p w14:paraId="4B416C6C" w14:textId="43CA3968" w:rsidR="00C10B12" w:rsidRPr="00201956" w:rsidRDefault="00C10B12" w:rsidP="00C10B12">
      <w:pPr>
        <w:rPr>
          <w:lang w:val="bg-BG"/>
        </w:rPr>
      </w:pPr>
      <w:r>
        <w:rPr>
          <w:noProof/>
        </w:rPr>
        <w:drawing>
          <wp:inline distT="0" distB="0" distL="0" distR="0" wp14:anchorId="3857BEF7" wp14:editId="51B18B8E">
            <wp:extent cx="5300133" cy="4148667"/>
            <wp:effectExtent l="19050" t="19050" r="15240" b="23495"/>
            <wp:docPr id="1626850029" name="Picture 16268500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50029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3553" cy="3838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7E93ACF" w14:textId="77777777" w:rsidR="00C10B12" w:rsidRDefault="00C10B12" w:rsidP="00C10B12">
      <w:r>
        <w:t xml:space="preserve">You are given a </w:t>
      </w:r>
      <w:r>
        <w:rPr>
          <w:b/>
          <w:bCs/>
        </w:rPr>
        <w:t>test</w:t>
      </w:r>
      <w:r>
        <w:t xml:space="preserve"> </w:t>
      </w:r>
      <w:r>
        <w:rPr>
          <w:b/>
          <w:bCs/>
        </w:rPr>
        <w:t>file</w:t>
      </w:r>
      <w:r>
        <w:t xml:space="preserve"> </w:t>
      </w:r>
      <w:r>
        <w:rPr>
          <w:rStyle w:val="CodeChar"/>
        </w:rPr>
        <w:t>CenterPointTests.cs</w:t>
      </w:r>
      <w:r>
        <w:t xml:space="preserve"> containing </w:t>
      </w:r>
      <w:r>
        <w:rPr>
          <w:b/>
          <w:bCs/>
        </w:rPr>
        <w:t>5 empty tests</w:t>
      </w:r>
      <w:r>
        <w:t>. Implement all the unit tests:</w:t>
      </w:r>
    </w:p>
    <w:p w14:paraId="3981ED4B" w14:textId="763045C3" w:rsidR="00C10B12" w:rsidRDefault="00C10B12" w:rsidP="00C10B12">
      <w:r>
        <w:rPr>
          <w:noProof/>
        </w:rPr>
        <w:lastRenderedPageBreak/>
        <w:drawing>
          <wp:inline distT="0" distB="0" distL="0" distR="0" wp14:anchorId="1945E419" wp14:editId="36F65302">
            <wp:extent cx="6259830" cy="3272790"/>
            <wp:effectExtent l="19050" t="19050" r="26670" b="0"/>
            <wp:docPr id="2" name="Picture 2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92053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8820" cy="2806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87924C5" w14:textId="77777777" w:rsidR="00C10B12" w:rsidRDefault="00C10B12" w:rsidP="00C10B12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A848131" w14:textId="799BC166" w:rsidR="00C10B12" w:rsidRDefault="00C10B12" w:rsidP="00C10B1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94C48CF" wp14:editId="324A9107">
            <wp:extent cx="4061460" cy="1428750"/>
            <wp:effectExtent l="19050" t="19050" r="15240" b="0"/>
            <wp:docPr id="1" name="Picture 1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452784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971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5D16A7" w14:textId="77777777" w:rsidR="00C10B12" w:rsidRDefault="00C10B12" w:rsidP="00C10B1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D4F3E39" w14:textId="3D06E1EB" w:rsidR="00057179" w:rsidRPr="0090421C" w:rsidRDefault="00057179" w:rsidP="0090421C">
      <w:pPr>
        <w:pStyle w:val="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Unit Test Array: Fold Array</w:t>
      </w:r>
    </w:p>
    <w:p w14:paraId="7412EE84" w14:textId="77777777" w:rsidR="00057179" w:rsidRDefault="00057179" w:rsidP="00057179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of 4*k integers, then folds it like shown below, and returns the sum of the </w:t>
      </w:r>
      <w:r w:rsidRPr="00855CE6">
        <w:rPr>
          <w:b/>
          <w:bCs/>
        </w:rPr>
        <w:t>upper</w:t>
      </w:r>
      <w:r>
        <w:t xml:space="preserve"> and </w:t>
      </w:r>
      <w:r w:rsidRPr="00855CE6">
        <w:rPr>
          <w:b/>
          <w:bCs/>
        </w:rPr>
        <w:t>lower</w:t>
      </w:r>
      <w:r>
        <w:t xml:space="preserve"> two rows (each holding 2*k integers):</w:t>
      </w:r>
    </w:p>
    <w:p w14:paraId="155527AE" w14:textId="77777777" w:rsidR="00057179" w:rsidRDefault="00057179" w:rsidP="00057179">
      <w:r>
        <w:rPr>
          <w:noProof/>
        </w:rPr>
        <w:drawing>
          <wp:inline distT="0" distB="0" distL="0" distR="0" wp14:anchorId="38B678AC" wp14:editId="4B4039BF">
            <wp:extent cx="2144462" cy="1562100"/>
            <wp:effectExtent l="0" t="0" r="8255" b="0"/>
            <wp:docPr id="2048353266" name="Picture 1" descr="A diagram of numbers and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53266" name="Picture 1" descr="A diagram of numbers and arrow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2725" cy="15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FD13" w14:textId="77777777" w:rsidR="00057179" w:rsidRDefault="00057179" w:rsidP="00057179">
      <w:r>
        <w:t xml:space="preserve">The method is found in the </w:t>
      </w:r>
      <w:r>
        <w:rPr>
          <w:rStyle w:val="CodeChar"/>
        </w:rPr>
        <w:t>FoldSum</w:t>
      </w:r>
      <w:r w:rsidRPr="00DD25F7">
        <w:rPr>
          <w:rStyle w:val="CodeChar"/>
        </w:rPr>
        <w:t>.cs</w:t>
      </w:r>
      <w:r>
        <w:t xml:space="preserve"> file:</w:t>
      </w:r>
    </w:p>
    <w:p w14:paraId="71FCAAF3" w14:textId="77777777" w:rsidR="00057179" w:rsidRDefault="00057179" w:rsidP="00057179">
      <w:r>
        <w:rPr>
          <w:noProof/>
        </w:rPr>
        <w:lastRenderedPageBreak/>
        <w:drawing>
          <wp:inline distT="0" distB="0" distL="0" distR="0" wp14:anchorId="79F4375D" wp14:editId="1891B3B1">
            <wp:extent cx="3901440" cy="2694928"/>
            <wp:effectExtent l="19050" t="19050" r="22860" b="10795"/>
            <wp:docPr id="2848575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57548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3417" cy="2703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5371F99" w14:textId="77777777" w:rsidR="00057179" w:rsidRDefault="00057179" w:rsidP="00057179">
      <w:r>
        <w:rPr>
          <w:noProof/>
        </w:rPr>
        <w:drawing>
          <wp:inline distT="0" distB="0" distL="0" distR="0" wp14:anchorId="09822114" wp14:editId="66089E01">
            <wp:extent cx="3901440" cy="1508980"/>
            <wp:effectExtent l="19050" t="19050" r="22860" b="15240"/>
            <wp:docPr id="1115439790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439790" name="Picture 1" descr="A computer screen shot of a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4736" cy="1517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EC3D2AD" w14:textId="77777777" w:rsidR="00057179" w:rsidRDefault="00057179" w:rsidP="0005717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oldSum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29760320" w14:textId="77777777" w:rsidR="00057179" w:rsidRDefault="00057179" w:rsidP="00057179">
      <w:r>
        <w:rPr>
          <w:noProof/>
        </w:rPr>
        <w:drawing>
          <wp:inline distT="0" distB="0" distL="0" distR="0" wp14:anchorId="6C2E0511" wp14:editId="4EF76F46">
            <wp:extent cx="5615940" cy="2032179"/>
            <wp:effectExtent l="19050" t="19050" r="22860" b="25400"/>
            <wp:docPr id="11335249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524995" name="Picture 1" descr="A screen 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37832" cy="20401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F62B905" w14:textId="77777777" w:rsidR="00057179" w:rsidRDefault="00057179" w:rsidP="0005717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8BD7954" w14:textId="05DE61D5" w:rsidR="000040DC" w:rsidRDefault="00057179" w:rsidP="00057179">
      <w:r w:rsidRPr="002877ED">
        <w:rPr>
          <w:b/>
          <w:bCs/>
          <w:noProof/>
          <w:lang w:val="en-GB"/>
        </w:rPr>
        <w:drawing>
          <wp:inline distT="0" distB="0" distL="0" distR="0" wp14:anchorId="5E403EC0" wp14:editId="21DF3291">
            <wp:extent cx="4358640" cy="1078904"/>
            <wp:effectExtent l="19050" t="19050" r="22860" b="26035"/>
            <wp:docPr id="144353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53927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7687" cy="10885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F5BEC7D" w14:textId="1B91D984" w:rsidR="008F1557" w:rsidRPr="00C01114" w:rsidRDefault="008F1557" w:rsidP="0005717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8F1557" w:rsidRPr="00C01114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D33B1B" w14:textId="77777777" w:rsidR="00F66A63" w:rsidRDefault="00F66A63" w:rsidP="0077633D">
      <w:pPr>
        <w:spacing w:before="0" w:after="0" w:line="240" w:lineRule="auto"/>
      </w:pPr>
      <w:r>
        <w:separator/>
      </w:r>
    </w:p>
  </w:endnote>
  <w:endnote w:type="continuationSeparator" w:id="0">
    <w:p w14:paraId="6F58A2E9" w14:textId="77777777" w:rsidR="00F66A63" w:rsidRDefault="00F66A63" w:rsidP="0077633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FF1533" w14:textId="62939BD0" w:rsidR="0077633D" w:rsidRDefault="0077633D" w:rsidP="0077633D">
    <w:pPr>
      <w:pStyle w:val="aa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1A0472" wp14:editId="5486B7E7">
              <wp:simplePos x="0" y="0"/>
              <wp:positionH relativeFrom="column">
                <wp:posOffset>-504190</wp:posOffset>
              </wp:positionH>
              <wp:positionV relativeFrom="paragraph">
                <wp:posOffset>142240</wp:posOffset>
              </wp:positionV>
              <wp:extent cx="6614160" cy="0"/>
              <wp:effectExtent l="0" t="0" r="0" b="0"/>
              <wp:wrapNone/>
              <wp:docPr id="19" name="Право съединени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09402E" id="Право съединение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7pt,11.2pt" to="481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BLMSbvdAAAACQEAAA8AAAAAAAAAAAAAAAAANAQAAGRycy9kb3ducmV2LnhtbFBLBQYAAAAABAAE&#10;APMAAAA+BQAAAAA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481D2B7C" wp14:editId="45375ED5">
          <wp:simplePos x="0" y="0"/>
          <wp:positionH relativeFrom="column">
            <wp:posOffset>-307975</wp:posOffset>
          </wp:positionH>
          <wp:positionV relativeFrom="paragraph">
            <wp:posOffset>204470</wp:posOffset>
          </wp:positionV>
          <wp:extent cx="1252855" cy="432435"/>
          <wp:effectExtent l="0" t="0" r="0" b="5715"/>
          <wp:wrapSquare wrapText="bothSides"/>
          <wp:docPr id="1954925812" name="Картина 3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4925812" name="Картина 3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DD3E64" w14:textId="5EA956DB" w:rsidR="0077633D" w:rsidRDefault="0077633D" w:rsidP="0077633D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9CE21" wp14:editId="4D2B43FB">
              <wp:simplePos x="0" y="0"/>
              <wp:positionH relativeFrom="column">
                <wp:posOffset>995680</wp:posOffset>
              </wp:positionH>
              <wp:positionV relativeFrom="paragraph">
                <wp:posOffset>32385</wp:posOffset>
              </wp:positionV>
              <wp:extent cx="5224780" cy="513715"/>
              <wp:effectExtent l="0" t="0" r="0" b="635"/>
              <wp:wrapNone/>
              <wp:docPr id="16" name="Текстово поле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B52670" w14:textId="77777777" w:rsidR="0077633D" w:rsidRDefault="0077633D" w:rsidP="0077633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49041DA" w14:textId="7B20FCBD" w:rsidR="0077633D" w:rsidRDefault="0077633D" w:rsidP="0077633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D3EECE1" wp14:editId="6E923C52">
                                <wp:extent cx="182880" cy="182880"/>
                                <wp:effectExtent l="0" t="0" r="7620" b="7620"/>
                                <wp:docPr id="1964898047" name="Картина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79516427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2125F7C" wp14:editId="12C6B0A4">
                                <wp:extent cx="182880" cy="182880"/>
                                <wp:effectExtent l="0" t="0" r="7620" b="7620"/>
                                <wp:docPr id="462138584" name="Картина 1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74014279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5E5F988" wp14:editId="658B7A0D">
                                <wp:extent cx="182880" cy="182880"/>
                                <wp:effectExtent l="0" t="0" r="7620" b="7620"/>
                                <wp:docPr id="938761923" name="Картина 11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8761923" name="Picture 938761923" title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2A295F3" wp14:editId="64E3ACC0">
                                <wp:extent cx="182880" cy="182880"/>
                                <wp:effectExtent l="0" t="0" r="7620" b="7620"/>
                                <wp:docPr id="244937694" name="Картина 1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0189102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25F3FF4" wp14:editId="71DB34EB">
                                <wp:extent cx="182880" cy="182880"/>
                                <wp:effectExtent l="0" t="0" r="7620" b="7620"/>
                                <wp:docPr id="1238308370" name="Картина 9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38308370" name="Picture 1238308370" title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B2541B9" wp14:editId="1E81128C">
                                <wp:extent cx="182880" cy="182880"/>
                                <wp:effectExtent l="0" t="0" r="7620" b="7620"/>
                                <wp:docPr id="904153680" name="Картина 8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04153680" name="Picture 904153680" title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F5704AA" wp14:editId="5026BF37">
                                <wp:extent cx="182880" cy="182880"/>
                                <wp:effectExtent l="0" t="0" r="7620" b="7620"/>
                                <wp:docPr id="925761772" name="Картина 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5136185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85AB8E9" wp14:editId="0543CA9B">
                                <wp:extent cx="182880" cy="182880"/>
                                <wp:effectExtent l="0" t="0" r="7620" b="7620"/>
                                <wp:docPr id="1006772107" name="Картина 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2707999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B74A39B" wp14:editId="380F2E83">
                                <wp:extent cx="182880" cy="182880"/>
                                <wp:effectExtent l="0" t="0" r="7620" b="7620"/>
                                <wp:docPr id="777405013" name="Картина 5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77405013" name="Picture 777405013" title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A9CE21" id="_x0000_t202" coordsize="21600,21600" o:spt="202" path="m,l,21600r21600,l21600,xe">
              <v:stroke joinstyle="miter"/>
              <v:path gradientshapeok="t" o:connecttype="rect"/>
            </v:shapetype>
            <v:shape id="Текстово поле 14" o:spid="_x0000_s1026" type="#_x0000_t202" style="position:absolute;margin-left:78.4pt;margin-top:2.5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" filled="f" stroked="f">
              <v:textbox inset=".5mm,1.2mm,.5mm,.5mm">
                <w:txbxContent>
                  <w:p w14:paraId="14B52670" w14:textId="77777777" w:rsidR="0077633D" w:rsidRDefault="0077633D" w:rsidP="0077633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49041DA" w14:textId="7B20FCBD" w:rsidR="0077633D" w:rsidRDefault="0077633D" w:rsidP="0077633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D3EECE1" wp14:editId="6E923C52">
                          <wp:extent cx="182880" cy="182880"/>
                          <wp:effectExtent l="0" t="0" r="7620" b="7620"/>
                          <wp:docPr id="1964898047" name="Картина 1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79516427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2125F7C" wp14:editId="12C6B0A4">
                          <wp:extent cx="182880" cy="182880"/>
                          <wp:effectExtent l="0" t="0" r="7620" b="7620"/>
                          <wp:docPr id="462138584" name="Картина 1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74014279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5E5F988" wp14:editId="658B7A0D">
                          <wp:extent cx="182880" cy="182880"/>
                          <wp:effectExtent l="0" t="0" r="7620" b="7620"/>
                          <wp:docPr id="938761923" name="Картина 11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8761923" name="Picture 938761923" title="Software University @ Facebook">
                                    <a:hlinkClick r:id="rId7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2A295F3" wp14:editId="64E3ACC0">
                          <wp:extent cx="182880" cy="182880"/>
                          <wp:effectExtent l="0" t="0" r="7620" b="7620"/>
                          <wp:docPr id="244937694" name="Картина 1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0189102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25F3FF4" wp14:editId="71DB34EB">
                          <wp:extent cx="182880" cy="182880"/>
                          <wp:effectExtent l="0" t="0" r="7620" b="7620"/>
                          <wp:docPr id="1238308370" name="Картина 9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38308370" name="Picture 1238308370" title="Software University @ Twitter">
                                    <a:hlinkClick r:id="rId11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B2541B9" wp14:editId="1E81128C">
                          <wp:extent cx="182880" cy="182880"/>
                          <wp:effectExtent l="0" t="0" r="7620" b="7620"/>
                          <wp:docPr id="904153680" name="Картина 8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04153680" name="Picture 904153680" title="Software University @ YouTube">
                                    <a:hlinkClick r:id="rId13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F5704AA" wp14:editId="5026BF37">
                          <wp:extent cx="182880" cy="182880"/>
                          <wp:effectExtent l="0" t="0" r="7620" b="7620"/>
                          <wp:docPr id="925761772" name="Картина 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51361859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85AB8E9" wp14:editId="0543CA9B">
                          <wp:extent cx="182880" cy="182880"/>
                          <wp:effectExtent l="0" t="0" r="7620" b="7620"/>
                          <wp:docPr id="1006772107" name="Картина 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27079997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B74A39B" wp14:editId="380F2E83">
                          <wp:extent cx="182880" cy="182880"/>
                          <wp:effectExtent l="0" t="0" r="7620" b="7620"/>
                          <wp:docPr id="777405013" name="Картина 5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77405013" name="Picture 777405013" title="Software University: Email Us">
                                    <a:hlinkClick r:id="rId19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20285607" w14:textId="53CD6DBA" w:rsidR="0077633D" w:rsidRDefault="0077633D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B295F6E" wp14:editId="48FE6228">
              <wp:simplePos x="0" y="0"/>
              <wp:positionH relativeFrom="column">
                <wp:posOffset>5098415</wp:posOffset>
              </wp:positionH>
              <wp:positionV relativeFrom="paragraph">
                <wp:posOffset>92710</wp:posOffset>
              </wp:positionV>
              <wp:extent cx="900430" cy="201930"/>
              <wp:effectExtent l="0" t="0" r="13970" b="7620"/>
              <wp:wrapNone/>
              <wp:docPr id="4" name="Текстово пол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7A5F07" w14:textId="77777777" w:rsidR="0077633D" w:rsidRDefault="0077633D" w:rsidP="0077633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295F6E" id="Текстово поле 1" o:spid="_x0000_s1027" type="#_x0000_t202" style="position:absolute;margin-left:401.45pt;margin-top:7.3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" filled="f" stroked="f" strokeweight=".5pt">
              <v:textbox inset="0,0,0,0">
                <w:txbxContent>
                  <w:p w14:paraId="527A5F07" w14:textId="77777777" w:rsidR="0077633D" w:rsidRDefault="0077633D" w:rsidP="0077633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55940B" wp14:editId="497AF789">
              <wp:simplePos x="0" y="0"/>
              <wp:positionH relativeFrom="column">
                <wp:posOffset>1052830</wp:posOffset>
              </wp:positionH>
              <wp:positionV relativeFrom="paragraph">
                <wp:posOffset>91440</wp:posOffset>
              </wp:positionV>
              <wp:extent cx="509905" cy="165100"/>
              <wp:effectExtent l="0" t="0" r="4445" b="6350"/>
              <wp:wrapNone/>
              <wp:docPr id="6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ADDFFD" w14:textId="77777777" w:rsidR="0077633D" w:rsidRDefault="0077633D" w:rsidP="0077633D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55940B" id="Текстово поле 4" o:spid="_x0000_s1028" type="#_x0000_t202" style="position:absolute;margin-left:82.9pt;margin-top:7.2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" filled="f" stroked="f" strokeweight=".5pt">
              <v:textbox inset=".5mm,0,0,0">
                <w:txbxContent>
                  <w:p w14:paraId="48ADDFFD" w14:textId="77777777" w:rsidR="0077633D" w:rsidRDefault="0077633D" w:rsidP="0077633D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77CCE5" w14:textId="77777777" w:rsidR="00F66A63" w:rsidRDefault="00F66A63" w:rsidP="0077633D">
      <w:pPr>
        <w:spacing w:before="0" w:after="0" w:line="240" w:lineRule="auto"/>
      </w:pPr>
      <w:r>
        <w:separator/>
      </w:r>
    </w:p>
  </w:footnote>
  <w:footnote w:type="continuationSeparator" w:id="0">
    <w:p w14:paraId="550A11E8" w14:textId="77777777" w:rsidR="00F66A63" w:rsidRDefault="00F66A63" w:rsidP="0077633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4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QUAGINkvCwAAAA="/>
  </w:docVars>
  <w:rsids>
    <w:rsidRoot w:val="00F81779"/>
    <w:rsid w:val="000040DC"/>
    <w:rsid w:val="0004753D"/>
    <w:rsid w:val="00057179"/>
    <w:rsid w:val="00201956"/>
    <w:rsid w:val="004476C0"/>
    <w:rsid w:val="0077633D"/>
    <w:rsid w:val="008F1557"/>
    <w:rsid w:val="0090421C"/>
    <w:rsid w:val="00C01114"/>
    <w:rsid w:val="00C10B12"/>
    <w:rsid w:val="00DE7AFC"/>
    <w:rsid w:val="00F66A6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76C0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0421C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a3">
    <w:name w:val="Hyperlink"/>
    <w:basedOn w:val="a0"/>
    <w:uiPriority w:val="99"/>
    <w:unhideWhenUsed/>
    <w:rsid w:val="000040D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0040DC"/>
    <w:pPr>
      <w:ind w:left="720"/>
      <w:contextualSpacing/>
    </w:pPr>
  </w:style>
  <w:style w:type="character" w:styleId="a5">
    <w:name w:val="Unresolved Mention"/>
    <w:basedOn w:val="a0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a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20">
    <w:name w:val="Заглавие 2 Знак"/>
    <w:basedOn w:val="a0"/>
    <w:link w:val="2"/>
    <w:uiPriority w:val="9"/>
    <w:rsid w:val="009042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8">
    <w:name w:val="header"/>
    <w:basedOn w:val="a"/>
    <w:link w:val="a9"/>
    <w:uiPriority w:val="99"/>
    <w:unhideWhenUsed/>
    <w:rsid w:val="0077633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77633D"/>
    <w:rPr>
      <w:lang w:val="en-US"/>
    </w:rPr>
  </w:style>
  <w:style w:type="paragraph" w:styleId="aa">
    <w:name w:val="footer"/>
    <w:basedOn w:val="a"/>
    <w:link w:val="ab"/>
    <w:uiPriority w:val="99"/>
    <w:unhideWhenUsed/>
    <w:rsid w:val="0077633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77633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47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54/Exam-Preparation-I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hyperlink" Target="https://softuni.org" TargetMode="External"/><Relationship Id="rId21" Type="http://schemas.openxmlformats.org/officeDocument/2006/relationships/hyperlink" Target="https://softuni.org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9.png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1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13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11</cp:revision>
  <dcterms:created xsi:type="dcterms:W3CDTF">2023-10-12T12:04:00Z</dcterms:created>
  <dcterms:modified xsi:type="dcterms:W3CDTF">2024-04-29T12:39:00Z</dcterms:modified>
</cp:coreProperties>
</file>